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1E50B" w14:textId="746B83E0" w:rsidR="00070B03" w:rsidRDefault="00070B03" w:rsidP="00070B0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m Botens</w:t>
      </w:r>
    </w:p>
    <w:p w14:paraId="66B77FE3" w14:textId="521E7853" w:rsidR="006460DC" w:rsidRDefault="004F3B0D" w:rsidP="00070B0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I 4270</w:t>
      </w:r>
    </w:p>
    <w:p w14:paraId="14D5E137" w14:textId="6C5579FF" w:rsidR="004F3B0D" w:rsidRDefault="00A539E7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 April</w:t>
      </w:r>
      <w:r w:rsidR="006460DC">
        <w:rPr>
          <w:rFonts w:ascii="Times New Roman" w:hAnsi="Times New Roman" w:cs="Times New Roman"/>
          <w:sz w:val="24"/>
          <w:szCs w:val="24"/>
        </w:rPr>
        <w:t xml:space="preserve"> 2022</w:t>
      </w:r>
    </w:p>
    <w:p w14:paraId="38B59DA8" w14:textId="149EF035" w:rsidR="004F3B0D" w:rsidRDefault="00243F1F" w:rsidP="004F3B0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01 Knapsack Using Branch </w:t>
      </w: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ound</w:t>
      </w:r>
    </w:p>
    <w:p w14:paraId="4BA08F0A" w14:textId="552A494B" w:rsidR="004F3B0D" w:rsidRDefault="004F3B0D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B08D3">
        <w:rPr>
          <w:rFonts w:ascii="Times New Roman" w:hAnsi="Times New Roman" w:cs="Times New Roman"/>
          <w:sz w:val="24"/>
          <w:szCs w:val="24"/>
        </w:rPr>
        <w:t xml:space="preserve">The purpose of this test is to compare the </w:t>
      </w:r>
      <w:r w:rsidR="00792637">
        <w:rPr>
          <w:rFonts w:ascii="Times New Roman" w:hAnsi="Times New Roman" w:cs="Times New Roman"/>
          <w:sz w:val="24"/>
          <w:szCs w:val="24"/>
        </w:rPr>
        <w:t>number of operations for 0</w:t>
      </w:r>
      <w:r w:rsidR="00733528">
        <w:rPr>
          <w:rFonts w:ascii="Times New Roman" w:hAnsi="Times New Roman" w:cs="Times New Roman"/>
          <w:sz w:val="24"/>
          <w:szCs w:val="24"/>
        </w:rPr>
        <w:t>-</w:t>
      </w:r>
      <w:r w:rsidR="00792637">
        <w:rPr>
          <w:rFonts w:ascii="Times New Roman" w:hAnsi="Times New Roman" w:cs="Times New Roman"/>
          <w:sz w:val="24"/>
          <w:szCs w:val="24"/>
        </w:rPr>
        <w:t>1 Knapsack using the three different branch and bound approaches. The first test is using breadth-first, the second test is using depth-first and the final test is using best-first.</w:t>
      </w:r>
    </w:p>
    <w:p w14:paraId="3C708023" w14:textId="42F0A5D1" w:rsidR="00F9695B" w:rsidRDefault="00F9695B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95B" w14:paraId="0FA5F1F7" w14:textId="77777777" w:rsidTr="00637B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E7E6E6" w:themeFill="background2"/>
          </w:tcPr>
          <w:p w14:paraId="10AC312B" w14:textId="0B7273D7" w:rsidR="00F9695B" w:rsidRDefault="00792637" w:rsidP="004F3B0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96863551"/>
            <w:r>
              <w:rPr>
                <w:rFonts w:ascii="Times New Roman" w:hAnsi="Times New Roman" w:cs="Times New Roman"/>
                <w:sz w:val="24"/>
                <w:szCs w:val="24"/>
              </w:rPr>
              <w:t>Breadth-First</w:t>
            </w:r>
          </w:p>
        </w:tc>
        <w:tc>
          <w:tcPr>
            <w:tcW w:w="4675" w:type="dxa"/>
            <w:shd w:val="clear" w:color="auto" w:fill="E7E6E6" w:themeFill="background2"/>
          </w:tcPr>
          <w:p w14:paraId="38E6F731" w14:textId="0CB721C7" w:rsidR="00F9695B" w:rsidRDefault="00F9695B" w:rsidP="004F3B0D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695B" w14:paraId="6AA13933" w14:textId="77777777" w:rsidTr="00F969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C403811" w14:textId="0F815599" w:rsidR="00F9695B" w:rsidRDefault="00F9695B" w:rsidP="004F3B0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imum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76B3CBE0" w14:textId="16FAEC29" w:rsidR="00F9695B" w:rsidRDefault="003E2116" w:rsidP="004F3B0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9695B" w14:paraId="3588191F" w14:textId="77777777" w:rsidTr="00F969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1C37DD" w14:textId="2F15D521" w:rsidR="00F9695B" w:rsidRDefault="00637B6C" w:rsidP="004F3B0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um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4397E710" w14:textId="7232CE2C" w:rsidR="00F9695B" w:rsidRDefault="003E2116" w:rsidP="004F3B0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F9695B" w14:paraId="3B0C396A" w14:textId="77777777" w:rsidTr="00F969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138789A" w14:textId="48F5BE27" w:rsidR="00F9695B" w:rsidRDefault="00637B6C" w:rsidP="004F3B0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2E778A95" w14:textId="2AE1B419" w:rsidR="00F9695B" w:rsidRDefault="003E2116" w:rsidP="004F3B0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F9695B" w14:paraId="44923E69" w14:textId="77777777" w:rsidTr="00F969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0375B1" w14:textId="4A8B3582" w:rsidR="00F9695B" w:rsidRDefault="00637B6C" w:rsidP="004F3B0D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4675" w:type="dxa"/>
          </w:tcPr>
          <w:p w14:paraId="22C6ED81" w14:textId="7DEAB209" w:rsidR="00F9695B" w:rsidRDefault="003E2116" w:rsidP="004F3B0D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bookmarkEnd w:id="0"/>
    </w:tbl>
    <w:p w14:paraId="25161A5E" w14:textId="0D1AB753" w:rsidR="00F9695B" w:rsidRDefault="00F9695B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7B6C" w14:paraId="70887843" w14:textId="77777777" w:rsidTr="009844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E7E6E6" w:themeFill="background2"/>
          </w:tcPr>
          <w:p w14:paraId="396B0539" w14:textId="43ECBA47" w:rsidR="00637B6C" w:rsidRDefault="00243F1F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th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</w:p>
        </w:tc>
        <w:tc>
          <w:tcPr>
            <w:tcW w:w="4675" w:type="dxa"/>
            <w:shd w:val="clear" w:color="auto" w:fill="E7E6E6" w:themeFill="background2"/>
          </w:tcPr>
          <w:p w14:paraId="59B42F53" w14:textId="182C9749" w:rsidR="00637B6C" w:rsidRDefault="00637B6C" w:rsidP="009844DC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7B6C" w14:paraId="4F5F461C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7A9EDF" w14:textId="1519487A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imum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012DA6A9" w14:textId="1D3CBE22" w:rsidR="00637B6C" w:rsidRDefault="00776B12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637B6C" w14:paraId="3D233039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117A2A" w14:textId="230C3E5A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um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5A8861F7" w14:textId="6B1CB72C" w:rsidR="00637B6C" w:rsidRDefault="00776B12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637B6C" w14:paraId="6C1B5B0D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FDDF57" w14:textId="46876188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6B6DBDE8" w14:textId="12D254C4" w:rsidR="00637B6C" w:rsidRDefault="00776B12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37B6C" w14:paraId="306776FB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80DF9B" w14:textId="77777777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4675" w:type="dxa"/>
          </w:tcPr>
          <w:p w14:paraId="1B0F2E14" w14:textId="77231643" w:rsidR="00637B6C" w:rsidRDefault="00776B12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54F7970F" w14:textId="7E69C164" w:rsidR="00637B6C" w:rsidRDefault="00637B6C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282B0D" w14:textId="3B2892FB" w:rsidR="00637B6C" w:rsidRDefault="00637B6C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E9B7A35" w14:textId="4DAC009F" w:rsidR="00792637" w:rsidRDefault="00792637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A0A488" w14:textId="77777777" w:rsidR="00792637" w:rsidRDefault="00792637" w:rsidP="004F3B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7B6C" w14:paraId="343C4065" w14:textId="77777777" w:rsidTr="009844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E7E6E6" w:themeFill="background2"/>
          </w:tcPr>
          <w:p w14:paraId="5CBD7D27" w14:textId="4F0F8FA9" w:rsidR="00637B6C" w:rsidRDefault="00243F1F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est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</w:p>
        </w:tc>
        <w:tc>
          <w:tcPr>
            <w:tcW w:w="4675" w:type="dxa"/>
            <w:shd w:val="clear" w:color="auto" w:fill="E7E6E6" w:themeFill="background2"/>
          </w:tcPr>
          <w:p w14:paraId="6C773514" w14:textId="68186898" w:rsidR="00637B6C" w:rsidRDefault="00637B6C" w:rsidP="009844DC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37B6C" w14:paraId="09E0C187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7F2D8C" w14:textId="794EFD9E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nimum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580318F1" w14:textId="11890174" w:rsidR="00637B6C" w:rsidRDefault="00792637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637B6C" w14:paraId="6E26999F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6D01B5" w14:textId="3312E23F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ximum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06E72FEF" w14:textId="0001B8E1" w:rsidR="00637B6C" w:rsidRDefault="00792637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211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637B6C" w14:paraId="59D9EE42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E052A2" w14:textId="4FA39B34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 </w:t>
            </w:r>
            <w:r w:rsidR="00792637">
              <w:rPr>
                <w:rFonts w:ascii="Times New Roman" w:hAnsi="Times New Roman" w:cs="Times New Roman"/>
                <w:sz w:val="24"/>
                <w:szCs w:val="24"/>
              </w:rPr>
              <w:t>Operations</w:t>
            </w:r>
          </w:p>
        </w:tc>
        <w:tc>
          <w:tcPr>
            <w:tcW w:w="4675" w:type="dxa"/>
          </w:tcPr>
          <w:p w14:paraId="0DCF0405" w14:textId="5DC6CE87" w:rsidR="00637B6C" w:rsidRDefault="003E2116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637B6C" w14:paraId="2DAB7AEC" w14:textId="77777777" w:rsidTr="009844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8964DE5" w14:textId="77777777" w:rsidR="00637B6C" w:rsidRDefault="00637B6C" w:rsidP="009844D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  <w:tc>
          <w:tcPr>
            <w:tcW w:w="4675" w:type="dxa"/>
          </w:tcPr>
          <w:p w14:paraId="5936FD97" w14:textId="327EB930" w:rsidR="00637B6C" w:rsidRDefault="00792637" w:rsidP="009844DC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66CF7F44" w14:textId="0EF92453" w:rsidR="00655EF3" w:rsidRDefault="00655EF3" w:rsidP="007926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08DDF4" w14:textId="6F7EA418" w:rsidR="00CC1D6D" w:rsidRPr="00792637" w:rsidRDefault="00A539E7" w:rsidP="007926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 expected, best-first performed better than both depth-first and breadth-first minimum, maximum, and average number of operations. Breadth-first was able to outperform depth-first in some cases, but generally depth-first outperformed breadth-first. </w:t>
      </w:r>
      <w:r w:rsidR="003E2116">
        <w:rPr>
          <w:rFonts w:ascii="Times New Roman" w:hAnsi="Times New Roman" w:cs="Times New Roman"/>
          <w:sz w:val="24"/>
          <w:szCs w:val="24"/>
        </w:rPr>
        <w:t>Best</w:t>
      </w:r>
      <w:r>
        <w:rPr>
          <w:rFonts w:ascii="Times New Roman" w:hAnsi="Times New Roman" w:cs="Times New Roman"/>
          <w:sz w:val="24"/>
          <w:szCs w:val="24"/>
        </w:rPr>
        <w:t xml:space="preserve">-first had the tighter bound with a standard deviation of </w:t>
      </w:r>
      <w:r w:rsidR="003E2116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3E2116">
        <w:rPr>
          <w:rFonts w:ascii="Times New Roman" w:hAnsi="Times New Roman" w:cs="Times New Roman"/>
          <w:sz w:val="24"/>
          <w:szCs w:val="24"/>
        </w:rPr>
        <w:t>Breadth-first had a higher standard deviation than depth-first.</w:t>
      </w:r>
      <w:r w:rsidR="00671E0A">
        <w:rPr>
          <w:rFonts w:ascii="Times New Roman" w:hAnsi="Times New Roman" w:cs="Times New Roman"/>
          <w:sz w:val="24"/>
          <w:szCs w:val="24"/>
        </w:rPr>
        <w:t xml:space="preserve"> Ordered from best to worst: best-first, depth-first, breadth-first.</w:t>
      </w:r>
    </w:p>
    <w:sectPr w:rsidR="00CC1D6D" w:rsidRPr="0079263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A5949" w14:textId="77777777" w:rsidR="006B60C6" w:rsidRDefault="006B60C6" w:rsidP="00070B03">
      <w:pPr>
        <w:spacing w:after="0" w:line="240" w:lineRule="auto"/>
      </w:pPr>
      <w:r>
        <w:separator/>
      </w:r>
    </w:p>
  </w:endnote>
  <w:endnote w:type="continuationSeparator" w:id="0">
    <w:p w14:paraId="7A09ECC3" w14:textId="77777777" w:rsidR="006B60C6" w:rsidRDefault="006B60C6" w:rsidP="00070B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2A91F" w14:textId="77777777" w:rsidR="006B60C6" w:rsidRDefault="006B60C6" w:rsidP="00070B03">
      <w:pPr>
        <w:spacing w:after="0" w:line="240" w:lineRule="auto"/>
      </w:pPr>
      <w:r>
        <w:separator/>
      </w:r>
    </w:p>
  </w:footnote>
  <w:footnote w:type="continuationSeparator" w:id="0">
    <w:p w14:paraId="378C26A6" w14:textId="77777777" w:rsidR="006B60C6" w:rsidRDefault="006B60C6" w:rsidP="00070B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8879548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086A42B" w14:textId="5BAF3A78" w:rsidR="00070B03" w:rsidRPr="00070B03" w:rsidRDefault="00070B03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70B03">
          <w:rPr>
            <w:rFonts w:ascii="Times New Roman" w:hAnsi="Times New Roman" w:cs="Times New Roman"/>
            <w:sz w:val="24"/>
            <w:szCs w:val="24"/>
          </w:rPr>
          <w:t xml:space="preserve">Botens </w:t>
        </w:r>
        <w:r w:rsidRPr="00070B0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70B0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70B0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70B03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70B0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E236FC0" w14:textId="77777777" w:rsidR="00070B03" w:rsidRDefault="00070B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744FD"/>
    <w:multiLevelType w:val="hybridMultilevel"/>
    <w:tmpl w:val="D03C3A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73F0D"/>
    <w:multiLevelType w:val="hybridMultilevel"/>
    <w:tmpl w:val="2B2A5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B054B0"/>
    <w:multiLevelType w:val="hybridMultilevel"/>
    <w:tmpl w:val="2BEA0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E6B27"/>
    <w:multiLevelType w:val="hybridMultilevel"/>
    <w:tmpl w:val="3A008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2929E4"/>
    <w:multiLevelType w:val="hybridMultilevel"/>
    <w:tmpl w:val="A9B40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6004252">
    <w:abstractNumId w:val="4"/>
  </w:num>
  <w:num w:numId="2" w16cid:durableId="1637754324">
    <w:abstractNumId w:val="2"/>
  </w:num>
  <w:num w:numId="3" w16cid:durableId="1478254551">
    <w:abstractNumId w:val="3"/>
  </w:num>
  <w:num w:numId="4" w16cid:durableId="1402367547">
    <w:abstractNumId w:val="0"/>
  </w:num>
  <w:num w:numId="5" w16cid:durableId="11699102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sDC1NDQyNDUyMjBT0lEKTi0uzszPAykwtKgFALPYJYQtAAAA"/>
  </w:docVars>
  <w:rsids>
    <w:rsidRoot w:val="00070B03"/>
    <w:rsid w:val="00012079"/>
    <w:rsid w:val="00042B25"/>
    <w:rsid w:val="00070B03"/>
    <w:rsid w:val="00132824"/>
    <w:rsid w:val="00154766"/>
    <w:rsid w:val="001A4DC2"/>
    <w:rsid w:val="001E358E"/>
    <w:rsid w:val="001F13EA"/>
    <w:rsid w:val="00206CD8"/>
    <w:rsid w:val="00243F1F"/>
    <w:rsid w:val="00250785"/>
    <w:rsid w:val="00260B79"/>
    <w:rsid w:val="002B41CF"/>
    <w:rsid w:val="002C6A91"/>
    <w:rsid w:val="0037078E"/>
    <w:rsid w:val="00396101"/>
    <w:rsid w:val="003A61FF"/>
    <w:rsid w:val="003B5436"/>
    <w:rsid w:val="003E2116"/>
    <w:rsid w:val="003E47B2"/>
    <w:rsid w:val="00434F60"/>
    <w:rsid w:val="004448E6"/>
    <w:rsid w:val="004654A6"/>
    <w:rsid w:val="00473D02"/>
    <w:rsid w:val="004D22E8"/>
    <w:rsid w:val="004F3B0D"/>
    <w:rsid w:val="0053418F"/>
    <w:rsid w:val="005629B8"/>
    <w:rsid w:val="00574B7C"/>
    <w:rsid w:val="005A348A"/>
    <w:rsid w:val="005B70E7"/>
    <w:rsid w:val="00614D31"/>
    <w:rsid w:val="006350AE"/>
    <w:rsid w:val="00637B6C"/>
    <w:rsid w:val="006460DC"/>
    <w:rsid w:val="00655EF3"/>
    <w:rsid w:val="00671E0A"/>
    <w:rsid w:val="00684BD8"/>
    <w:rsid w:val="006960DF"/>
    <w:rsid w:val="006964ED"/>
    <w:rsid w:val="006B60C6"/>
    <w:rsid w:val="006D1885"/>
    <w:rsid w:val="006D32C5"/>
    <w:rsid w:val="006D74A0"/>
    <w:rsid w:val="006E3F03"/>
    <w:rsid w:val="006F456F"/>
    <w:rsid w:val="007277EF"/>
    <w:rsid w:val="00733528"/>
    <w:rsid w:val="00733E57"/>
    <w:rsid w:val="007345DC"/>
    <w:rsid w:val="007766A5"/>
    <w:rsid w:val="00776B12"/>
    <w:rsid w:val="00792637"/>
    <w:rsid w:val="00796813"/>
    <w:rsid w:val="00820DE0"/>
    <w:rsid w:val="00835933"/>
    <w:rsid w:val="0085299B"/>
    <w:rsid w:val="00856DA0"/>
    <w:rsid w:val="00856E8F"/>
    <w:rsid w:val="00862994"/>
    <w:rsid w:val="00885FB7"/>
    <w:rsid w:val="008E4036"/>
    <w:rsid w:val="00904BE1"/>
    <w:rsid w:val="00911FA6"/>
    <w:rsid w:val="00944E93"/>
    <w:rsid w:val="009A53C3"/>
    <w:rsid w:val="009B08D3"/>
    <w:rsid w:val="009F1866"/>
    <w:rsid w:val="00A3778D"/>
    <w:rsid w:val="00A4644E"/>
    <w:rsid w:val="00A539E7"/>
    <w:rsid w:val="00A936A5"/>
    <w:rsid w:val="00AB4CCE"/>
    <w:rsid w:val="00AE6796"/>
    <w:rsid w:val="00B127C8"/>
    <w:rsid w:val="00B1571E"/>
    <w:rsid w:val="00B240CC"/>
    <w:rsid w:val="00B828BA"/>
    <w:rsid w:val="00BB2984"/>
    <w:rsid w:val="00C26634"/>
    <w:rsid w:val="00C453FD"/>
    <w:rsid w:val="00C50CC4"/>
    <w:rsid w:val="00C52B06"/>
    <w:rsid w:val="00C62E00"/>
    <w:rsid w:val="00C83BD9"/>
    <w:rsid w:val="00CA6878"/>
    <w:rsid w:val="00CB0AFD"/>
    <w:rsid w:val="00CC1D6D"/>
    <w:rsid w:val="00CE24FF"/>
    <w:rsid w:val="00D05DC5"/>
    <w:rsid w:val="00D74FE0"/>
    <w:rsid w:val="00D84AF1"/>
    <w:rsid w:val="00D91580"/>
    <w:rsid w:val="00E05C88"/>
    <w:rsid w:val="00E14D07"/>
    <w:rsid w:val="00E43B94"/>
    <w:rsid w:val="00E92E95"/>
    <w:rsid w:val="00F16D35"/>
    <w:rsid w:val="00F27305"/>
    <w:rsid w:val="00F30972"/>
    <w:rsid w:val="00F46567"/>
    <w:rsid w:val="00F608D3"/>
    <w:rsid w:val="00F9695B"/>
    <w:rsid w:val="00FA549B"/>
    <w:rsid w:val="00FD2D0D"/>
    <w:rsid w:val="00FE28EF"/>
    <w:rsid w:val="00FF3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4091D"/>
  <w15:chartTrackingRefBased/>
  <w15:docId w15:val="{71C1C205-A029-48C3-919F-CC7783421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B03"/>
  </w:style>
  <w:style w:type="paragraph" w:styleId="Footer">
    <w:name w:val="footer"/>
    <w:basedOn w:val="Normal"/>
    <w:link w:val="FooterChar"/>
    <w:uiPriority w:val="99"/>
    <w:unhideWhenUsed/>
    <w:rsid w:val="00070B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B03"/>
  </w:style>
  <w:style w:type="paragraph" w:styleId="ListParagraph">
    <w:name w:val="List Paragraph"/>
    <w:basedOn w:val="Normal"/>
    <w:uiPriority w:val="34"/>
    <w:qFormat/>
    <w:rsid w:val="00F309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65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656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84B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96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969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6D74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6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8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botens</dc:creator>
  <cp:keywords/>
  <dc:description/>
  <cp:lastModifiedBy>adam botens</cp:lastModifiedBy>
  <cp:revision>8</cp:revision>
  <dcterms:created xsi:type="dcterms:W3CDTF">2022-04-21T17:05:00Z</dcterms:created>
  <dcterms:modified xsi:type="dcterms:W3CDTF">2022-04-25T22:45:00Z</dcterms:modified>
</cp:coreProperties>
</file>